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7A36" w:rsidRDefault="00217A36" w:rsidP="007938C8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  <w:b/>
          <w:sz w:val="24"/>
          <w:szCs w:val="24"/>
          <w:lang w:val="en-US" w:eastAsia="fr-FR"/>
        </w:rPr>
      </w:pPr>
      <w:r w:rsidRPr="00217A36">
        <w:rPr>
          <w:rFonts w:ascii="Arial" w:hAnsi="Arial" w:cs="Arial"/>
          <w:b/>
          <w:sz w:val="24"/>
          <w:szCs w:val="24"/>
          <w:lang w:val="en-US" w:eastAsia="fr-FR"/>
        </w:rPr>
        <w:t>Genome-wide identification of runs of homozygosity islands and associated genes in local dairy cattle breeds</w:t>
      </w:r>
    </w:p>
    <w:p w:rsidR="001E593F" w:rsidRPr="00AF3C3E" w:rsidRDefault="001E593F" w:rsidP="007938C8">
      <w:pPr>
        <w:overflowPunct w:val="0"/>
        <w:autoSpaceDE w:val="0"/>
        <w:autoSpaceDN w:val="0"/>
        <w:adjustRightInd w:val="0"/>
        <w:textAlignment w:val="baseline"/>
        <w:rPr>
          <w:rFonts w:ascii="Arial" w:hAnsi="Arial" w:cs="Arial"/>
          <w:bCs/>
          <w:sz w:val="24"/>
          <w:szCs w:val="24"/>
          <w:lang w:eastAsia="fr-FR"/>
        </w:rPr>
      </w:pPr>
      <w:r w:rsidRPr="00AF3C3E">
        <w:rPr>
          <w:rFonts w:ascii="Arial" w:hAnsi="Arial" w:cs="Arial"/>
          <w:bCs/>
          <w:sz w:val="24"/>
          <w:szCs w:val="24"/>
          <w:lang w:eastAsia="fr-FR"/>
        </w:rPr>
        <w:t>S. Mastrangelo, M. T. Sardina, M. Tolone, R. Di Gerlando, A. M. Sutera, L. Fontanesi, B. Portolano</w:t>
      </w:r>
    </w:p>
    <w:p w:rsidR="001E593F" w:rsidRPr="00B02BD2" w:rsidRDefault="001E593F" w:rsidP="007938C8">
      <w:pPr>
        <w:rPr>
          <w:rFonts w:ascii="Arial" w:hAnsi="Arial" w:cs="Arial"/>
          <w:b/>
          <w:iCs/>
          <w:color w:val="000000"/>
          <w:sz w:val="24"/>
          <w:szCs w:val="24"/>
        </w:rPr>
      </w:pPr>
      <w:bookmarkStart w:id="0" w:name="_GoBack"/>
      <w:bookmarkEnd w:id="0"/>
    </w:p>
    <w:p w:rsidR="001E593F" w:rsidRDefault="001E593F" w:rsidP="007938C8">
      <w:pPr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  <w:r>
        <w:rPr>
          <w:rFonts w:ascii="Arial" w:hAnsi="Arial" w:cs="Arial"/>
          <w:b/>
          <w:iCs/>
          <w:color w:val="000000"/>
          <w:sz w:val="24"/>
          <w:szCs w:val="24"/>
          <w:lang w:val="en-GB"/>
        </w:rPr>
        <w:t>Supplementary material</w:t>
      </w:r>
      <w:r w:rsidR="005452BA">
        <w:rPr>
          <w:rFonts w:ascii="Arial" w:hAnsi="Arial" w:cs="Arial"/>
          <w:b/>
          <w:iCs/>
          <w:color w:val="000000"/>
          <w:sz w:val="24"/>
          <w:szCs w:val="24"/>
          <w:lang w:val="en-GB"/>
        </w:rPr>
        <w:t>s</w:t>
      </w:r>
    </w:p>
    <w:p w:rsidR="001E593F" w:rsidRPr="001E593F" w:rsidRDefault="001E593F" w:rsidP="007938C8">
      <w:pPr>
        <w:rPr>
          <w:rFonts w:ascii="Arial" w:hAnsi="Arial" w:cs="Arial"/>
          <w:b/>
          <w:i/>
          <w:iCs/>
          <w:color w:val="000000"/>
          <w:sz w:val="24"/>
          <w:szCs w:val="24"/>
          <w:lang w:val="en-GB"/>
        </w:rPr>
      </w:pPr>
      <w:r w:rsidRPr="001E593F">
        <w:rPr>
          <w:rFonts w:ascii="Arial" w:hAnsi="Arial" w:cs="Arial"/>
          <w:b/>
          <w:i/>
          <w:iCs/>
          <w:color w:val="000000"/>
          <w:sz w:val="24"/>
          <w:szCs w:val="24"/>
          <w:lang w:val="en-GB"/>
        </w:rPr>
        <w:t xml:space="preserve">Supplementary Table S1 </w:t>
      </w:r>
      <w:r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>Mean Linkage Disequilibrium (r</w:t>
      </w:r>
      <w:r w:rsidRPr="001E593F">
        <w:rPr>
          <w:rFonts w:ascii="Arial" w:hAnsi="Arial" w:cs="Arial"/>
          <w:i/>
          <w:iCs/>
          <w:color w:val="000000"/>
          <w:sz w:val="24"/>
          <w:szCs w:val="24"/>
          <w:vertAlign w:val="superscript"/>
          <w:lang w:val="en-US"/>
        </w:rPr>
        <w:t>2</w:t>
      </w:r>
      <w:r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>) for all pairwise combinations of SNPs with a distance lower than 500 kb. The r</w:t>
      </w:r>
      <w:r w:rsidRPr="001E593F">
        <w:rPr>
          <w:rFonts w:ascii="Arial" w:hAnsi="Arial" w:cs="Arial"/>
          <w:i/>
          <w:iCs/>
          <w:color w:val="000000"/>
          <w:sz w:val="24"/>
          <w:szCs w:val="24"/>
          <w:vertAlign w:val="superscript"/>
          <w:lang w:val="en-US"/>
        </w:rPr>
        <w:t xml:space="preserve">2 </w:t>
      </w:r>
      <w:r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 xml:space="preserve">value </w:t>
      </w:r>
      <w:proofErr w:type="gramStart"/>
      <w:r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>was estimated</w:t>
      </w:r>
      <w:proofErr w:type="gramEnd"/>
      <w:r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 xml:space="preserve"> within each ROH islands and for each autosome (BTA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8"/>
        <w:gridCol w:w="690"/>
        <w:gridCol w:w="1543"/>
        <w:gridCol w:w="1543"/>
        <w:gridCol w:w="1439"/>
        <w:gridCol w:w="1805"/>
        <w:gridCol w:w="1056"/>
      </w:tblGrid>
      <w:tr w:rsidR="001E593F" w:rsidRPr="001E593F" w:rsidTr="0024613F">
        <w:trPr>
          <w:trHeight w:val="113"/>
        </w:trPr>
        <w:tc>
          <w:tcPr>
            <w:tcW w:w="902" w:type="pct"/>
            <w:tcBorders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Breed</w:t>
            </w:r>
          </w:p>
        </w:tc>
        <w:tc>
          <w:tcPr>
            <w:tcW w:w="350" w:type="pct"/>
            <w:tcBorders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BTA</w:t>
            </w:r>
          </w:p>
        </w:tc>
        <w:tc>
          <w:tcPr>
            <w:tcW w:w="783" w:type="pct"/>
            <w:tcBorders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 xml:space="preserve">Start </w:t>
            </w:r>
            <w:proofErr w:type="spellStart"/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bp</w:t>
            </w:r>
            <w:proofErr w:type="spellEnd"/>
          </w:p>
        </w:tc>
        <w:tc>
          <w:tcPr>
            <w:tcW w:w="783" w:type="pct"/>
            <w:tcBorders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 xml:space="preserve">End </w:t>
            </w:r>
            <w:proofErr w:type="spellStart"/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bp</w:t>
            </w:r>
            <w:proofErr w:type="spellEnd"/>
          </w:p>
        </w:tc>
        <w:tc>
          <w:tcPr>
            <w:tcW w:w="730" w:type="pct"/>
            <w:tcBorders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Length (</w:t>
            </w:r>
            <w:proofErr w:type="spellStart"/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bp</w:t>
            </w:r>
            <w:proofErr w:type="spellEnd"/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916" w:type="pct"/>
            <w:tcBorders>
              <w:left w:val="nil"/>
              <w:bottom w:val="single" w:sz="4" w:space="0" w:color="auto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val="en-US"/>
              </w:rPr>
              <w:t>r</w:t>
            </w:r>
            <w:r w:rsidRPr="001E593F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  <w:lang w:val="en-US"/>
              </w:rPr>
              <w:t>2</w:t>
            </w:r>
            <w:r w:rsidR="001E593F"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 xml:space="preserve"> ROH island</w:t>
            </w:r>
          </w:p>
        </w:tc>
        <w:tc>
          <w:tcPr>
            <w:tcW w:w="536" w:type="pct"/>
            <w:tcBorders>
              <w:left w:val="nil"/>
              <w:bottom w:val="single" w:sz="4" w:space="0" w:color="auto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/>
                <w:iCs/>
                <w:color w:val="000000"/>
                <w:sz w:val="24"/>
                <w:szCs w:val="24"/>
                <w:lang w:val="en-US"/>
              </w:rPr>
              <w:t>r</w:t>
            </w:r>
            <w:r w:rsidRPr="001E593F">
              <w:rPr>
                <w:rFonts w:ascii="Arial" w:hAnsi="Arial" w:cs="Arial"/>
                <w:i/>
                <w:iCs/>
                <w:color w:val="000000"/>
                <w:sz w:val="24"/>
                <w:szCs w:val="24"/>
                <w:vertAlign w:val="superscript"/>
                <w:lang w:val="en-US"/>
              </w:rPr>
              <w:t>2</w:t>
            </w:r>
            <w:r w:rsidR="001E593F"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 xml:space="preserve"> BTA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 w:val="restart"/>
            <w:tcBorders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proofErr w:type="spellStart"/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Cinisara</w:t>
            </w:r>
            <w:proofErr w:type="spellEnd"/>
          </w:p>
        </w:tc>
        <w:tc>
          <w:tcPr>
            <w:tcW w:w="350" w:type="pct"/>
            <w:tcBorders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783" w:type="pct"/>
            <w:tcBorders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8 112 643</w:t>
            </w:r>
          </w:p>
        </w:tc>
        <w:tc>
          <w:tcPr>
            <w:tcW w:w="783" w:type="pct"/>
            <w:tcBorders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8 420 652</w:t>
            </w:r>
          </w:p>
        </w:tc>
        <w:tc>
          <w:tcPr>
            <w:tcW w:w="730" w:type="pct"/>
            <w:tcBorders>
              <w:left w:val="nil"/>
              <w:bottom w:val="nil"/>
              <w:right w:val="nil"/>
            </w:tcBorders>
          </w:tcPr>
          <w:p w:rsidR="001E593F" w:rsidRPr="001E593F" w:rsidRDefault="001E593F" w:rsidP="00247694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08 0</w:t>
            </w:r>
            <w:r w:rsidR="00247694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916" w:type="pct"/>
            <w:tcBorders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24</w:t>
            </w:r>
          </w:p>
        </w:tc>
        <w:tc>
          <w:tcPr>
            <w:tcW w:w="536" w:type="pct"/>
            <w:tcBorders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8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6 464 919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6 792 715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27 797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3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0 530 18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0 878 341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48 157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2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3 922 93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5 552 53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 629 604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29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5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0 16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 423 28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 363 126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61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0 870 036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1 251 946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81 911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53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3 517 19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3 793 88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76 692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4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7 655 54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2 996 400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247694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 340 85</w:t>
            </w:r>
            <w:r w:rsidR="00247694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5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56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4 157 181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9 007 759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 850 579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6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9 700 262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0 191 76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91 503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69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0 782 405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6 224 056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247694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 441 65</w:t>
            </w:r>
            <w:r w:rsidR="00247694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91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51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Italian Holstein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91 930 742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93 497 168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 566 427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21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29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99 527 74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99 569 43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1 694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28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22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9 145 48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9 715 020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69 541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6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5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4 907 534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0 294 545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 387 012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68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3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9 889 79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2 309 05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2 419 263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5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3 095 461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7 118 05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 022 593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68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1 880 46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6 190 025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 309 563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9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23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4 266 877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6 460 587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 193 711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5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9 545 54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1 848 979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 303 435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5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4 817 221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6 570 529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 753 309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4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9 727 292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1 226 405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 499 114</w:t>
            </w:r>
          </w:p>
        </w:tc>
        <w:tc>
          <w:tcPr>
            <w:tcW w:w="91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203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20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proofErr w:type="spellStart"/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Modicana</w:t>
            </w:r>
            <w:proofErr w:type="spellEnd"/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30 168 696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32 182 348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 013 653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89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19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5 763 942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7 877 09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 113 157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4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9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1 406 099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7 744 446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 338 348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5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7 542 987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3 508 14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 965 156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6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6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8 776 781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82 786 530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 009 75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78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4 324 052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1 343 40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 019 357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92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25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9 767 566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2 749 041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 981 476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19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0 422 559</w:t>
            </w:r>
          </w:p>
        </w:tc>
        <w:tc>
          <w:tcPr>
            <w:tcW w:w="7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0 921 256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98 698</w:t>
            </w:r>
          </w:p>
        </w:tc>
        <w:tc>
          <w:tcPr>
            <w:tcW w:w="91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84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proofErr w:type="spellStart"/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Reggiana</w:t>
            </w:r>
            <w:proofErr w:type="spellEnd"/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50 141 293</w:t>
            </w:r>
          </w:p>
        </w:tc>
        <w:tc>
          <w:tcPr>
            <w:tcW w:w="7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51 550 746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 409 454</w:t>
            </w:r>
          </w:p>
        </w:tc>
        <w:tc>
          <w:tcPr>
            <w:tcW w:w="91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37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8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51 736 540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52 412 536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75 997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98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1 141 852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1 167 977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6 126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2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3 035 441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9 378 52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247694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 343 08</w:t>
            </w:r>
            <w:r w:rsidR="00247694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8 689 886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39 346 170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56 285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38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3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56 941 968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61 788 32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4 846 361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124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5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9 078 964</w:t>
            </w:r>
          </w:p>
        </w:tc>
        <w:tc>
          <w:tcPr>
            <w:tcW w:w="783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0 441 47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 362 511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9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86</w:t>
            </w:r>
          </w:p>
        </w:tc>
      </w:tr>
      <w:tr w:rsidR="001E593F" w:rsidRPr="001E593F" w:rsidTr="0024613F">
        <w:trPr>
          <w:trHeight w:val="113"/>
        </w:trPr>
        <w:tc>
          <w:tcPr>
            <w:tcW w:w="902" w:type="pct"/>
            <w:vMerge/>
            <w:tcBorders>
              <w:top w:val="nil"/>
              <w:left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50" w:type="pct"/>
            <w:tcBorders>
              <w:top w:val="nil"/>
              <w:left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783" w:type="pct"/>
            <w:tcBorders>
              <w:top w:val="nil"/>
              <w:left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15 819 913</w:t>
            </w:r>
          </w:p>
        </w:tc>
        <w:tc>
          <w:tcPr>
            <w:tcW w:w="783" w:type="pct"/>
            <w:tcBorders>
              <w:top w:val="nil"/>
              <w:left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23 142 122</w:t>
            </w:r>
          </w:p>
        </w:tc>
        <w:tc>
          <w:tcPr>
            <w:tcW w:w="730" w:type="pct"/>
            <w:tcBorders>
              <w:top w:val="nil"/>
              <w:left w:val="nil"/>
              <w:right w:val="nil"/>
            </w:tcBorders>
          </w:tcPr>
          <w:p w:rsidR="001E593F" w:rsidRPr="001E593F" w:rsidRDefault="00247694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7 322 210</w:t>
            </w:r>
          </w:p>
        </w:tc>
        <w:tc>
          <w:tcPr>
            <w:tcW w:w="916" w:type="pct"/>
            <w:tcBorders>
              <w:top w:val="nil"/>
              <w:left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5</w:t>
            </w:r>
          </w:p>
        </w:tc>
        <w:tc>
          <w:tcPr>
            <w:tcW w:w="536" w:type="pct"/>
            <w:tcBorders>
              <w:top w:val="nil"/>
              <w:left w:val="nil"/>
              <w:right w:val="nil"/>
            </w:tcBorders>
          </w:tcPr>
          <w:p w:rsidR="001E593F" w:rsidRPr="001E593F" w:rsidRDefault="001E593F" w:rsidP="001E593F">
            <w:pPr>
              <w:spacing w:after="0" w:line="240" w:lineRule="auto"/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</w:pPr>
            <w:r w:rsidRPr="001E593F">
              <w:rPr>
                <w:rFonts w:ascii="Arial" w:hAnsi="Arial" w:cs="Arial"/>
                <w:iCs/>
                <w:color w:val="000000"/>
                <w:sz w:val="20"/>
                <w:szCs w:val="20"/>
                <w:lang w:val="en-US"/>
              </w:rPr>
              <w:t>0.072</w:t>
            </w:r>
          </w:p>
        </w:tc>
      </w:tr>
    </w:tbl>
    <w:p w:rsidR="001E593F" w:rsidRPr="0024613F" w:rsidRDefault="0024613F" w:rsidP="0024613F">
      <w:pPr>
        <w:rPr>
          <w:rFonts w:ascii="Arial" w:hAnsi="Arial" w:cs="Arial"/>
          <w:iCs/>
          <w:color w:val="000000"/>
          <w:sz w:val="24"/>
          <w:szCs w:val="24"/>
          <w:lang w:val="en-GB"/>
        </w:rPr>
      </w:pPr>
      <w:r>
        <w:rPr>
          <w:rFonts w:ascii="Arial" w:hAnsi="Arial" w:cs="Arial"/>
          <w:iCs/>
          <w:color w:val="000000"/>
          <w:sz w:val="24"/>
          <w:szCs w:val="24"/>
          <w:lang w:val="en-GB"/>
        </w:rPr>
        <w:t>ROH = R</w:t>
      </w:r>
      <w:r w:rsidRPr="0024613F">
        <w:rPr>
          <w:rFonts w:ascii="Arial" w:hAnsi="Arial" w:cs="Arial"/>
          <w:iCs/>
          <w:color w:val="000000"/>
          <w:sz w:val="24"/>
          <w:szCs w:val="24"/>
          <w:lang w:val="en-GB"/>
        </w:rPr>
        <w:t>uns of homozygosity</w:t>
      </w:r>
      <w:r>
        <w:rPr>
          <w:rFonts w:ascii="Arial" w:hAnsi="Arial" w:cs="Arial"/>
          <w:iCs/>
          <w:color w:val="000000"/>
          <w:sz w:val="24"/>
          <w:szCs w:val="24"/>
          <w:lang w:val="en-GB"/>
        </w:rPr>
        <w:t>; SNPs = S</w:t>
      </w:r>
      <w:r w:rsidRPr="0024613F">
        <w:rPr>
          <w:rFonts w:ascii="Arial" w:hAnsi="Arial" w:cs="Arial"/>
          <w:iCs/>
          <w:color w:val="000000"/>
          <w:sz w:val="24"/>
          <w:szCs w:val="24"/>
          <w:lang w:val="en-GB"/>
        </w:rPr>
        <w:t>ingle nucleotide polymorphisms</w:t>
      </w:r>
      <w:r>
        <w:rPr>
          <w:rFonts w:ascii="Arial" w:hAnsi="Arial" w:cs="Arial"/>
          <w:iCs/>
          <w:color w:val="000000"/>
          <w:sz w:val="24"/>
          <w:szCs w:val="24"/>
          <w:lang w:val="en-GB"/>
        </w:rPr>
        <w:t>.</w:t>
      </w:r>
    </w:p>
    <w:p w:rsidR="001E593F" w:rsidRPr="001E593F" w:rsidRDefault="001E593F" w:rsidP="007938C8">
      <w:pPr>
        <w:rPr>
          <w:rFonts w:ascii="Arial" w:hAnsi="Arial" w:cs="Arial"/>
          <w:b/>
          <w:i/>
          <w:iCs/>
          <w:color w:val="000000"/>
          <w:sz w:val="24"/>
          <w:szCs w:val="24"/>
          <w:lang w:val="en-GB"/>
        </w:rPr>
      </w:pPr>
      <w:r w:rsidRPr="001E593F">
        <w:rPr>
          <w:rFonts w:ascii="Arial" w:hAnsi="Arial" w:cs="Arial"/>
          <w:b/>
          <w:i/>
          <w:iCs/>
          <w:color w:val="000000"/>
          <w:sz w:val="24"/>
          <w:szCs w:val="24"/>
          <w:lang w:val="en-US"/>
        </w:rPr>
        <w:lastRenderedPageBreak/>
        <w:t>Supplementary Table S2</w:t>
      </w:r>
      <w:r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 xml:space="preserve"> Position, number of SNPs </w:t>
      </w:r>
      <w:r w:rsidR="00C84DA0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>and number of genes</w:t>
      </w:r>
      <w:r w:rsidR="00C84DA0"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 xml:space="preserve"> </w:t>
      </w:r>
      <w:r w:rsidRPr="001E593F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>within genomic region, gene symbol and full names for all annot</w:t>
      </w:r>
      <w:r w:rsidR="007938C8">
        <w:rPr>
          <w:rFonts w:ascii="Arial" w:hAnsi="Arial" w:cs="Arial"/>
          <w:i/>
          <w:iCs/>
          <w:color w:val="000000"/>
          <w:sz w:val="24"/>
          <w:szCs w:val="24"/>
          <w:lang w:val="en-US"/>
        </w:rPr>
        <w:t>ated genes in each cattle breed (see excel file).</w:t>
      </w:r>
    </w:p>
    <w:p w:rsidR="00DB301A" w:rsidRPr="001E593F" w:rsidRDefault="00DB301A" w:rsidP="00140972">
      <w:pPr>
        <w:spacing w:line="480" w:lineRule="auto"/>
        <w:rPr>
          <w:lang w:val="en-GB"/>
        </w:rPr>
      </w:pPr>
    </w:p>
    <w:sectPr w:rsidR="00DB301A" w:rsidRPr="001E593F" w:rsidSect="00DB301A">
      <w:headerReference w:type="default" r:id="rId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5102" w:rsidRDefault="000E5102" w:rsidP="007938C8">
      <w:pPr>
        <w:spacing w:after="0" w:line="240" w:lineRule="auto"/>
      </w:pPr>
      <w:r>
        <w:separator/>
      </w:r>
    </w:p>
  </w:endnote>
  <w:endnote w:type="continuationSeparator" w:id="0">
    <w:p w:rsidR="000E5102" w:rsidRDefault="000E5102" w:rsidP="00793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5102" w:rsidRDefault="000E5102" w:rsidP="007938C8">
      <w:pPr>
        <w:spacing w:after="0" w:line="240" w:lineRule="auto"/>
      </w:pPr>
      <w:r>
        <w:separator/>
      </w:r>
    </w:p>
  </w:footnote>
  <w:footnote w:type="continuationSeparator" w:id="0">
    <w:p w:rsidR="000E5102" w:rsidRDefault="000E5102" w:rsidP="00793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38C8" w:rsidRDefault="007938C8" w:rsidP="007938C8">
    <w:pPr>
      <w:pStyle w:val="En-tte"/>
      <w:jc w:val="right"/>
    </w:pPr>
    <w:r w:rsidRPr="007938C8">
      <w:rPr>
        <w:i/>
      </w:rPr>
      <w:t>animal</w:t>
    </w:r>
    <w:r>
      <w:t xml:space="preserve"> journal</w:t>
    </w:r>
  </w:p>
  <w:p w:rsidR="007938C8" w:rsidRDefault="007938C8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YwMzU2MzMzNja0MDBS0lEKTi0uzszPAykwrAUABOXn+iwAAAA="/>
  </w:docVars>
  <w:rsids>
    <w:rsidRoot w:val="00AF3C3E"/>
    <w:rsid w:val="000B5E7E"/>
    <w:rsid w:val="000E5102"/>
    <w:rsid w:val="00140972"/>
    <w:rsid w:val="001E593F"/>
    <w:rsid w:val="00217A36"/>
    <w:rsid w:val="0024613F"/>
    <w:rsid w:val="00247694"/>
    <w:rsid w:val="003352B3"/>
    <w:rsid w:val="003D5480"/>
    <w:rsid w:val="00423272"/>
    <w:rsid w:val="00496D68"/>
    <w:rsid w:val="005452BA"/>
    <w:rsid w:val="005737C9"/>
    <w:rsid w:val="005A6D0B"/>
    <w:rsid w:val="005E5012"/>
    <w:rsid w:val="006D7EFF"/>
    <w:rsid w:val="00721D2D"/>
    <w:rsid w:val="00725300"/>
    <w:rsid w:val="0073633C"/>
    <w:rsid w:val="00736355"/>
    <w:rsid w:val="007938C8"/>
    <w:rsid w:val="007B3492"/>
    <w:rsid w:val="009F2A57"/>
    <w:rsid w:val="00AF3C3E"/>
    <w:rsid w:val="00B02BD2"/>
    <w:rsid w:val="00B0342F"/>
    <w:rsid w:val="00B20AF6"/>
    <w:rsid w:val="00B46747"/>
    <w:rsid w:val="00C12E05"/>
    <w:rsid w:val="00C84DA0"/>
    <w:rsid w:val="00CE31DC"/>
    <w:rsid w:val="00D159CA"/>
    <w:rsid w:val="00D424A3"/>
    <w:rsid w:val="00D73A05"/>
    <w:rsid w:val="00DB301A"/>
    <w:rsid w:val="00E05FE9"/>
    <w:rsid w:val="00E43140"/>
    <w:rsid w:val="00EA1D95"/>
    <w:rsid w:val="00F1001F"/>
    <w:rsid w:val="00F72946"/>
    <w:rsid w:val="00FE4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A9503"/>
  <w15:docId w15:val="{17829481-A77C-494C-9C38-87DB21A68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3A0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938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938C8"/>
  </w:style>
  <w:style w:type="paragraph" w:styleId="Pieddepage">
    <w:name w:val="footer"/>
    <w:basedOn w:val="Normal"/>
    <w:link w:val="PieddepageCar"/>
    <w:uiPriority w:val="99"/>
    <w:unhideWhenUsed/>
    <w:rsid w:val="007938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938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vo M</dc:creator>
  <cp:lastModifiedBy>ANM</cp:lastModifiedBy>
  <cp:revision>7</cp:revision>
  <dcterms:created xsi:type="dcterms:W3CDTF">2018-01-12T11:52:00Z</dcterms:created>
  <dcterms:modified xsi:type="dcterms:W3CDTF">2018-02-23T13:31:00Z</dcterms:modified>
</cp:coreProperties>
</file>